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c4581a524e167b10dc850887259aa0822cdb816"/>
    <w:p>
      <w:pPr>
        <w:pStyle w:val="Heading1"/>
      </w:pPr>
      <w:r>
        <w:t xml:space="preserve">Cover Letter for Electronics Engineer Position in Kazakhstan Almaty</w:t>
      </w:r>
    </w:p>
    <w:p>
      <w:pPr>
        <w:pStyle w:val="FirstParagraph"/>
      </w:pPr>
      <w:r>
        <w:t xml:space="preserve">Dear Hiring Manager,</w:t>
      </w:r>
    </w:p>
    <w:p>
      <w:pPr>
        <w:pStyle w:val="BodyText"/>
      </w:pPr>
      <w:r>
        <w:t xml:space="preserve">I am writing to express my sincere interest in the Electronics Engineer position at [Company Name] in Kazakhstan Almaty. As a dedicated and innovative electronics engineering professional with over [X years] of experience, I am eager to contribute my technical expertise, problem-solving skills, and passion for advancing cutting-edge technologies to a dynamic organization like yours. My background in designing, developing, and optimizing electronic systems aligns perfectly with the opportunities available in Kazakhstan Almaty’s growing technology sector. I am particularly drawn to this role because of its potential to drive innovation in a region that is rapidly embracing digital transformation and engineering excellence.</w:t>
      </w:r>
    </w:p>
    <w:p>
      <w:pPr>
        <w:pStyle w:val="BodyText"/>
      </w:pPr>
      <w:r>
        <w:t xml:space="preserve">Throughout my career as an Electronics Engineer, I have focused on creating solutions that bridge theoretical concepts with real-world applications. My work has spanned multiple domains, including embedded systems, circuit design, and semiconductor technologies. For instance, during my tenure at [Previous Company Name], I led a team in developing low-power IoT devices that improved energy efficiency in industrial automation systems. This project not only enhanced operational performance but also demonstrated the value of integrating advanced electronics with sustainable practices—a principle I deeply believe in and strive to uphold.</w:t>
      </w:r>
    </w:p>
    <w:p>
      <w:pPr>
        <w:pStyle w:val="BodyText"/>
      </w:pPr>
      <w:r>
        <w:t xml:space="preserve">Kazakhstan Almaty, as a hub for technological growth in Central Asia, presents an exciting opportunity for professionals like myself to contribute to groundbreaking projects. The city’s strategic location and investment in infrastructure make it an ideal environment for innovation. I am particularly impressed by [Company Name]’s commitment to [specific company initiative or value, e.g., "advancing smart city technologies" or "expanding renewable energy solutions"]. As an Electronics Engineer, I am confident that my skills in designing high-performance electronic systems and my ability to collaborate with cross-functional teams will enable me to make meaningful contributions to your projects.</w:t>
      </w:r>
    </w:p>
    <w:p>
      <w:pPr>
        <w:pStyle w:val="BodyText"/>
      </w:pPr>
      <w:r>
        <w:t xml:space="preserve">My technical expertise includes proficiency in [list relevant tools/skills, e.g., "PCB design using Altium Designer," "microcontroller programming (Arduino, STM32)," or "signal processing with MATLAB"]. I have also worked extensively with analog and digital circuit analysis, power electronics, and wireless communication protocols. These competencies have allowed me to tackle complex challenges such as optimizing signal integrity in high-frequency circuits or reducing electromagnetic interference (EMI) in sensitive electronic devices. My ability to troubleshoot and deliver solutions under tight deadlines has consistently been a strength, as evidenced by my role in [specific project or achievement, e.g., "successfully launching a medical device that reduced diagnostic errors by 30%"].</w:t>
      </w:r>
    </w:p>
    <w:p>
      <w:pPr>
        <w:pStyle w:val="BodyText"/>
      </w:pPr>
      <w:r>
        <w:t xml:space="preserve">What sets me apart as an Electronics Engineer is my proactive approach to learning and adapting to emerging technologies. I have kept myself updated with the latest trends in electronics, including AI-driven system design and the Internet of Things (IoT). For example, I recently completed a certification in [relevant course or technology], which has equipped me with the skills to integrate machine learning algorithms into hardware systems. This forward-thinking mindset ensures that I can contribute to [Company Name]’s long-term goals of staying at the forefront of technological innovation.</w:t>
      </w:r>
    </w:p>
    <w:p>
      <w:pPr>
        <w:pStyle w:val="BodyText"/>
      </w:pPr>
      <w:r>
        <w:t xml:space="preserve">Working in Kazakhstan Almaty would allow me to combine my technical expertise with a deep appreciation for cultural and professional diversity. The region’s unique challenges, such as extreme weather conditions and remote infrastructure requirements, have inspired me to develop robust and reliable electronic solutions. I am particularly interested in exploring how electronics can be leveraged to address local needs, such as improving communication networks in rural areas or enhancing energy efficiency in industrial settings. This aligns with my belief that engineering is not just about building systems but about creating value for communities.</w:t>
      </w:r>
    </w:p>
    <w:p>
      <w:pPr>
        <w:pStyle w:val="BodyText"/>
      </w:pPr>
      <w:r>
        <w:t xml:space="preserve">As an Electronics Engineer, I am committed to upholding the highest standards of quality and integrity. My work ethic is grounded in meticulous planning, attention to detail, and a strong sense of responsibility. I take pride in ensuring that every project meets or exceeds expectations while adhering to industry regulations and safety protocols. Additionally, my ability to communicate complex technical concepts clearly to non-technical stakeholders has enabled me to bridge the gap between engineering teams and business objectives.</w:t>
      </w:r>
    </w:p>
    <w:p>
      <w:pPr>
        <w:pStyle w:val="BodyText"/>
      </w:pPr>
      <w:r>
        <w:t xml:space="preserve">I am especially enthusiastic about the opportunity to work in Kazakhstan Almaty, where I can contribute to a rapidly evolving tech ecosystem. The city’s growing demand for skilled engineers presents a unique chance to make an impact while gaining exposure to diverse projects and cultures. I am confident that my technical background, combined with my adaptability and enthusiasm for innovation, will enable me to thrive in this environment and support [Company Name]’s mission of excellence.</w:t>
      </w:r>
    </w:p>
    <w:p>
      <w:pPr>
        <w:pStyle w:val="BodyText"/>
      </w:pPr>
      <w:r>
        <w:t xml:space="preserve">Thank you for considering my application. I would welcome the opportunity to discuss how my skills and experiences align with your needs. I am available at your convenience for an interview and can be reached at [phone number] or [email address]. I look forward to the possibility of contributing to [Company Name]’s success in Kazakhstan Alma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5-12-11T02:06:34Z</dcterms:created>
  <dcterms:modified xsi:type="dcterms:W3CDTF">2025-12-11T02:06:34Z</dcterms:modified>
</cp:coreProperties>
</file>

<file path=docProps/custom.xml><?xml version="1.0" encoding="utf-8"?>
<Properties xmlns="http://schemas.openxmlformats.org/officeDocument/2006/custom-properties" xmlns:vt="http://schemas.openxmlformats.org/officeDocument/2006/docPropsVTypes"/>
</file>